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1C22A" w14:textId="4F1BBFA2" w:rsidR="007D2DAA" w:rsidRDefault="0049566D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693943F" wp14:editId="6C5E5403">
                <wp:simplePos x="0" y="0"/>
                <wp:positionH relativeFrom="column">
                  <wp:posOffset>5104736</wp:posOffset>
                </wp:positionH>
                <wp:positionV relativeFrom="paragraph">
                  <wp:posOffset>2719346</wp:posOffset>
                </wp:positionV>
                <wp:extent cx="969563" cy="1550504"/>
                <wp:effectExtent l="38100" t="0" r="21590" b="5016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9563" cy="155050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6359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401.95pt;margin-top:214.1pt;width:76.35pt;height:122.1pt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" strokecolor="#70ad47 [3209]" strokeweight=".5pt">
                <v:stroke endarrow="block" joinstyle="miter"/>
              </v:shape>
            </w:pict>
          </mc:Fallback>
        </mc:AlternateContent>
      </w:r>
      <w:r w:rsidR="00447A6D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3768E2F" wp14:editId="64EA7643">
                <wp:simplePos x="0" y="0"/>
                <wp:positionH relativeFrom="column">
                  <wp:posOffset>4834393</wp:posOffset>
                </wp:positionH>
                <wp:positionV relativeFrom="paragraph">
                  <wp:posOffset>2210463</wp:posOffset>
                </wp:positionV>
                <wp:extent cx="1152939" cy="3124862"/>
                <wp:effectExtent l="38100" t="38100" r="28575" b="1841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2939" cy="31248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3C0048" id="Straight Arrow Connector 31" o:spid="_x0000_s1026" type="#_x0000_t32" style="position:absolute;margin-left:380.65pt;margin-top:174.05pt;width:90.8pt;height:246.05pt;flip:x 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" strokecolor="#4472c4 [3204]" strokeweight=".5pt">
                <v:stroke endarrow="block" joinstyle="miter"/>
              </v:shape>
            </w:pict>
          </mc:Fallback>
        </mc:AlternateContent>
      </w:r>
      <w:r w:rsidR="00447A6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51E3505" wp14:editId="4FC438B5">
                <wp:simplePos x="0" y="0"/>
                <wp:positionH relativeFrom="column">
                  <wp:posOffset>4492487</wp:posOffset>
                </wp:positionH>
                <wp:positionV relativeFrom="paragraph">
                  <wp:posOffset>4405023</wp:posOffset>
                </wp:positionV>
                <wp:extent cx="1540289" cy="946205"/>
                <wp:effectExtent l="38100" t="38100" r="22225" b="2540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40289" cy="9462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3F61C3" id="Straight Arrow Connector 30" o:spid="_x0000_s1026" type="#_x0000_t32" style="position:absolute;margin-left:353.75pt;margin-top:346.85pt;width:121.3pt;height:74.5pt;flip:x 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" strokecolor="#70ad47 [3209]" strokeweight=".5pt">
                <v:stroke endarrow="block" joinstyle="miter"/>
              </v:shape>
            </w:pict>
          </mc:Fallback>
        </mc:AlternateContent>
      </w:r>
      <w:r w:rsidR="00447A6D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704757" wp14:editId="5E001BF6">
                <wp:simplePos x="0" y="0"/>
                <wp:positionH relativeFrom="column">
                  <wp:posOffset>4540195</wp:posOffset>
                </wp:positionH>
                <wp:positionV relativeFrom="paragraph">
                  <wp:posOffset>3975652</wp:posOffset>
                </wp:positionV>
                <wp:extent cx="1435045" cy="1033670"/>
                <wp:effectExtent l="38100" t="38100" r="32385" b="3365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35045" cy="10336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1C726B" id="Straight Arrow Connector 29" o:spid="_x0000_s1026" type="#_x0000_t32" style="position:absolute;margin-left:357.5pt;margin-top:313.05pt;width:113pt;height:81.4pt;flip:x y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" strokecolor="#ed7d31 [3205]" strokeweight=".5pt">
                <v:stroke endarrow="block" joinstyle="miter"/>
              </v:shape>
            </w:pict>
          </mc:Fallback>
        </mc:AlternateContent>
      </w:r>
      <w:r w:rsidR="00447A6D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C875CF2" wp14:editId="647F61A8">
                <wp:simplePos x="0" y="0"/>
                <wp:positionH relativeFrom="column">
                  <wp:posOffset>4913906</wp:posOffset>
                </wp:positionH>
                <wp:positionV relativeFrom="paragraph">
                  <wp:posOffset>2234317</wp:posOffset>
                </wp:positionV>
                <wp:extent cx="1063459" cy="2965836"/>
                <wp:effectExtent l="38100" t="38100" r="22860" b="254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63459" cy="29658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F63CD1" id="Straight Arrow Connector 28" o:spid="_x0000_s1026" type="#_x0000_t32" style="position:absolute;margin-left:386.9pt;margin-top:175.95pt;width:83.75pt;height:233.55pt;flip:x 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" strokecolor="#4472c4 [3204]" strokeweight=".5pt">
                <v:stroke endarrow="block" joinstyle="miter"/>
              </v:shape>
            </w:pict>
          </mc:Fallback>
        </mc:AlternateContent>
      </w:r>
      <w:r w:rsidR="001F732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779AE90" wp14:editId="03365DB1">
                <wp:simplePos x="0" y="0"/>
                <wp:positionH relativeFrom="column">
                  <wp:posOffset>4858247</wp:posOffset>
                </wp:positionH>
                <wp:positionV relativeFrom="paragraph">
                  <wp:posOffset>4007319</wp:posOffset>
                </wp:positionV>
                <wp:extent cx="1119118" cy="1518838"/>
                <wp:effectExtent l="38100" t="38100" r="24130" b="2476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19118" cy="15188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9CA6BA" id="Straight Arrow Connector 27" o:spid="_x0000_s1026" type="#_x0000_t32" style="position:absolute;margin-left:382.55pt;margin-top:315.55pt;width:88.1pt;height:119.6pt;flip:x 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" strokecolor="#ed7d31 [3205]" strokeweight=".5pt">
                <v:stroke endarrow="block" joinstyle="miter"/>
              </v:shape>
            </w:pict>
          </mc:Fallback>
        </mc:AlternateContent>
      </w:r>
      <w:r w:rsidR="001F732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893B697" wp14:editId="6ECB1A15">
                <wp:simplePos x="0" y="0"/>
                <wp:positionH relativeFrom="column">
                  <wp:posOffset>4373217</wp:posOffset>
                </wp:positionH>
                <wp:positionV relativeFrom="paragraph">
                  <wp:posOffset>4436828</wp:posOffset>
                </wp:positionV>
                <wp:extent cx="1532808" cy="1105231"/>
                <wp:effectExtent l="38100" t="38100" r="29845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32808" cy="11052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2A4CDF" id="Straight Arrow Connector 26" o:spid="_x0000_s1026" type="#_x0000_t32" style="position:absolute;margin-left:344.35pt;margin-top:349.35pt;width:120.7pt;height:87.05pt;flip:x 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" strokecolor="#70ad47 [3209]" strokeweight=".5pt">
                <v:stroke endarrow="block" joinstyle="miter"/>
              </v:shape>
            </w:pict>
          </mc:Fallback>
        </mc:AlternateContent>
      </w:r>
      <w:r w:rsidR="001F732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0F0796" wp14:editId="5A0B90A6">
                <wp:simplePos x="0" y="0"/>
                <wp:positionH relativeFrom="column">
                  <wp:posOffset>4707172</wp:posOffset>
                </wp:positionH>
                <wp:positionV relativeFrom="paragraph">
                  <wp:posOffset>4397071</wp:posOffset>
                </wp:positionV>
                <wp:extent cx="1220967" cy="373712"/>
                <wp:effectExtent l="38100" t="38100" r="17780" b="2667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20967" cy="3737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0E7C12" id="Straight Arrow Connector 25" o:spid="_x0000_s1026" type="#_x0000_t32" style="position:absolute;margin-left:370.65pt;margin-top:346.25pt;width:96.15pt;height:29.45pt;flip:x 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" strokecolor="#70ad47 [3209]" strokeweight=".5pt">
                <v:stroke endarrow="block" joinstyle="miter"/>
              </v:shape>
            </w:pict>
          </mc:Fallback>
        </mc:AlternateContent>
      </w:r>
      <w:r w:rsidR="001F732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057E" wp14:editId="38DFA757">
                <wp:simplePos x="0" y="0"/>
                <wp:positionH relativeFrom="column">
                  <wp:posOffset>4309607</wp:posOffset>
                </wp:positionH>
                <wp:positionV relativeFrom="paragraph">
                  <wp:posOffset>2258170</wp:posOffset>
                </wp:positionV>
                <wp:extent cx="1669774" cy="222637"/>
                <wp:effectExtent l="38100" t="57150" r="26035" b="254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9774" cy="2226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D92C0F" id="Straight Arrow Connector 24" o:spid="_x0000_s1026" type="#_x0000_t32" style="position:absolute;margin-left:339.35pt;margin-top:177.8pt;width:131.5pt;height:17.55pt;flip:x 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 w:rsidR="00434FA5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26D0911" wp14:editId="3FEB8733">
                <wp:simplePos x="0" y="0"/>
                <wp:positionH relativeFrom="column">
                  <wp:posOffset>5216056</wp:posOffset>
                </wp:positionH>
                <wp:positionV relativeFrom="paragraph">
                  <wp:posOffset>2186608</wp:posOffset>
                </wp:positionV>
                <wp:extent cx="713905" cy="1017767"/>
                <wp:effectExtent l="38100" t="0" r="29210" b="495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3905" cy="10177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6A7C12" id="Straight Arrow Connector 23" o:spid="_x0000_s1026" type="#_x0000_t32" style="position:absolute;margin-left:410.7pt;margin-top:172.15pt;width:56.2pt;height:80.15pt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7E12E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855E934" wp14:editId="70EA798C">
                <wp:simplePos x="0" y="0"/>
                <wp:positionH relativeFrom="column">
                  <wp:posOffset>4572000</wp:posOffset>
                </wp:positionH>
                <wp:positionV relativeFrom="paragraph">
                  <wp:posOffset>2138901</wp:posOffset>
                </wp:positionV>
                <wp:extent cx="1389463" cy="294198"/>
                <wp:effectExtent l="38100" t="0" r="20320" b="8699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9463" cy="2941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708232" id="Straight Arrow Connector 21" o:spid="_x0000_s1026" type="#_x0000_t32" style="position:absolute;margin-left:5in;margin-top:168.4pt;width:109.4pt;height:23.15pt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7E12E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3937C70" wp14:editId="3964041B">
                <wp:simplePos x="0" y="0"/>
                <wp:positionH relativeFrom="column">
                  <wp:posOffset>5208104</wp:posOffset>
                </wp:positionH>
                <wp:positionV relativeFrom="paragraph">
                  <wp:posOffset>1693628</wp:posOffset>
                </wp:positionV>
                <wp:extent cx="755374" cy="365760"/>
                <wp:effectExtent l="38100" t="0" r="26035" b="5334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5374" cy="3657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C4B454" id="Straight Arrow Connector 20" o:spid="_x0000_s1026" type="#_x0000_t32" style="position:absolute;margin-left:410.1pt;margin-top:133.35pt;width:59.5pt;height:28.8pt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 w:rsidR="007E12E1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CFC0010" wp14:editId="6000FF85">
                <wp:simplePos x="0" y="0"/>
                <wp:positionH relativeFrom="column">
                  <wp:posOffset>4587903</wp:posOffset>
                </wp:positionH>
                <wp:positionV relativeFrom="paragraph">
                  <wp:posOffset>1463039</wp:posOffset>
                </wp:positionV>
                <wp:extent cx="1447137" cy="1176793"/>
                <wp:effectExtent l="38100" t="0" r="20320" b="6159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47137" cy="11767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613F18" id="Straight Arrow Connector 19" o:spid="_x0000_s1026" type="#_x0000_t32" style="position:absolute;margin-left:361.25pt;margin-top:115.2pt;width:113.95pt;height:92.65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 w:rsidR="007E12E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198D7F5" wp14:editId="4450DD8B">
                <wp:simplePos x="0" y="0"/>
                <wp:positionH relativeFrom="column">
                  <wp:posOffset>4802588</wp:posOffset>
                </wp:positionH>
                <wp:positionV relativeFrom="paragraph">
                  <wp:posOffset>1409783</wp:posOffset>
                </wp:positionV>
                <wp:extent cx="1129085" cy="514433"/>
                <wp:effectExtent l="38100" t="0" r="13970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29085" cy="5144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7E17A6" id="Straight Arrow Connector 17" o:spid="_x0000_s1026" type="#_x0000_t32" style="position:absolute;margin-left:378.15pt;margin-top:111pt;width:88.9pt;height:40.5p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7E12E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5A0C5D" wp14:editId="7CD256CF">
                <wp:simplePos x="0" y="0"/>
                <wp:positionH relativeFrom="column">
                  <wp:posOffset>5009322</wp:posOffset>
                </wp:positionH>
                <wp:positionV relativeFrom="paragraph">
                  <wp:posOffset>1176792</wp:posOffset>
                </wp:positionV>
                <wp:extent cx="993913" cy="1455089"/>
                <wp:effectExtent l="38100" t="0" r="34925" b="501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3913" cy="145508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D9ADE8" id="Straight Arrow Connector 16" o:spid="_x0000_s1026" type="#_x0000_t32" style="position:absolute;margin-left:394.45pt;margin-top:92.65pt;width:78.25pt;height:114.55pt;flip:x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 w:rsidR="007E12E1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2835AB3" wp14:editId="40B909C2">
                <wp:simplePos x="0" y="0"/>
                <wp:positionH relativeFrom="column">
                  <wp:posOffset>4731026</wp:posOffset>
                </wp:positionH>
                <wp:positionV relativeFrom="paragraph">
                  <wp:posOffset>898496</wp:posOffset>
                </wp:positionV>
                <wp:extent cx="1176793" cy="1049573"/>
                <wp:effectExtent l="38100" t="0" r="23495" b="558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6793" cy="10495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113C8F" id="Straight Arrow Connector 15" o:spid="_x0000_s1026" type="#_x0000_t32" style="position:absolute;margin-left:372.5pt;margin-top:70.75pt;width:92.65pt;height:82.65p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" strokecolor="#4472c4 [3204]" strokeweight="1.5pt">
                <v:stroke endarrow="block" joinstyle="miter"/>
              </v:shape>
            </w:pict>
          </mc:Fallback>
        </mc:AlternateContent>
      </w:r>
      <w:r w:rsidR="007E12E1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16561B7C" wp14:editId="42A7F6B1">
                <wp:simplePos x="0" y="0"/>
                <wp:positionH relativeFrom="page">
                  <wp:posOffset>6766560</wp:posOffset>
                </wp:positionH>
                <wp:positionV relativeFrom="paragraph">
                  <wp:posOffset>635635</wp:posOffset>
                </wp:positionV>
                <wp:extent cx="2059305" cy="3371215"/>
                <wp:effectExtent l="0" t="0" r="17145" b="1968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9305" cy="337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D4124" w14:textId="053BEEA2" w:rsidR="007E12E1" w:rsidRDefault="007E12E1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 xml:space="preserve">1. </w:t>
                            </w:r>
                            <w:r w:rsidRPr="007E12E1">
                              <w:rPr>
                                <w:sz w:val="20"/>
                                <w:szCs w:val="18"/>
                              </w:rPr>
                              <w:t>Cunanan, Carlo</w:t>
                            </w:r>
                            <w:r>
                              <w:rPr>
                                <w:sz w:val="20"/>
                                <w:szCs w:val="18"/>
                              </w:rPr>
                              <w:t xml:space="preserve"> “vehicles that propel themselves …”</w:t>
                            </w:r>
                          </w:p>
                          <w:p w14:paraId="673E7E0A" w14:textId="3C4BD29B" w:rsidR="007E12E1" w:rsidRDefault="007E12E1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2. Farrar, “in the long term…”</w:t>
                            </w:r>
                          </w:p>
                          <w:p w14:paraId="43DB578E" w14:textId="21577114" w:rsidR="007E12E1" w:rsidRDefault="007E12E1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3. Shepherd, “a type of chemical…”</w:t>
                            </w:r>
                          </w:p>
                          <w:p w14:paraId="3299C4FD" w14:textId="4CFE6410" w:rsidR="007E12E1" w:rsidRDefault="007E12E1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4. Valdes, “many new electric cars…”</w:t>
                            </w:r>
                          </w:p>
                          <w:p w14:paraId="56519500" w14:textId="698EDCBF" w:rsidR="007E12E1" w:rsidRDefault="007E12E1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 xml:space="preserve">5. Wayland, “Tesla’s </w:t>
                            </w:r>
                            <w:proofErr w:type="gramStart"/>
                            <w:r>
                              <w:rPr>
                                <w:sz w:val="20"/>
                                <w:szCs w:val="18"/>
                              </w:rPr>
                              <w:t>high end</w:t>
                            </w:r>
                            <w:proofErr w:type="gramEnd"/>
                            <w:r>
                              <w:rPr>
                                <w:sz w:val="20"/>
                                <w:szCs w:val="18"/>
                              </w:rPr>
                              <w:t xml:space="preserve"> sedan…”</w:t>
                            </w:r>
                          </w:p>
                          <w:p w14:paraId="28B78BF7" w14:textId="5E207C2C" w:rsidR="00434FA5" w:rsidRDefault="00434FA5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 xml:space="preserve">6. </w:t>
                            </w:r>
                            <w:r w:rsidR="001F7323">
                              <w:rPr>
                                <w:sz w:val="20"/>
                                <w:szCs w:val="18"/>
                              </w:rPr>
                              <w:t>Zheng, “more than 50%...”</w:t>
                            </w:r>
                          </w:p>
                          <w:p w14:paraId="1F48864B" w14:textId="3D5D9B5B" w:rsidR="0049566D" w:rsidRDefault="0049566D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 xml:space="preserve">7. </w:t>
                            </w:r>
                            <w:hyperlink r:id="rId6" w:history="1">
                              <w:r>
                                <w:rPr>
                                  <w:rStyle w:val="Hyperlink"/>
                                  <w:sz w:val="20"/>
                                  <w:szCs w:val="18"/>
                                </w:rPr>
                                <w:t>graph</w:t>
                              </w:r>
                            </w:hyperlink>
                          </w:p>
                          <w:p w14:paraId="2021F107" w14:textId="77777777" w:rsidR="0049566D" w:rsidRPr="007E12E1" w:rsidRDefault="0049566D" w:rsidP="007E12E1">
                            <w:pPr>
                              <w:spacing w:line="240" w:lineRule="auto"/>
                              <w:rPr>
                                <w:sz w:val="20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561B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2.8pt;margin-top:50.05pt;width:162.15pt;height:265.4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">
                <v:textbox>
                  <w:txbxContent>
                    <w:p w14:paraId="43ED4124" w14:textId="053BEEA2" w:rsidR="007E12E1" w:rsidRDefault="007E12E1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 xml:space="preserve">1. </w:t>
                      </w:r>
                      <w:r w:rsidRPr="007E12E1">
                        <w:rPr>
                          <w:sz w:val="20"/>
                          <w:szCs w:val="18"/>
                        </w:rPr>
                        <w:t>Cunanan, Carlo</w:t>
                      </w:r>
                      <w:r>
                        <w:rPr>
                          <w:sz w:val="20"/>
                          <w:szCs w:val="18"/>
                        </w:rPr>
                        <w:t xml:space="preserve"> “vehicles that propel themselves …”</w:t>
                      </w:r>
                    </w:p>
                    <w:p w14:paraId="673E7E0A" w14:textId="3C4BD29B" w:rsidR="007E12E1" w:rsidRDefault="007E12E1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2. Farrar, “in the long term…”</w:t>
                      </w:r>
                    </w:p>
                    <w:p w14:paraId="43DB578E" w14:textId="21577114" w:rsidR="007E12E1" w:rsidRDefault="007E12E1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3. Shepherd, “a type of chemical…”</w:t>
                      </w:r>
                    </w:p>
                    <w:p w14:paraId="3299C4FD" w14:textId="4CFE6410" w:rsidR="007E12E1" w:rsidRDefault="007E12E1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4. Valdes, “many new electric cars…”</w:t>
                      </w:r>
                    </w:p>
                    <w:p w14:paraId="56519500" w14:textId="698EDCBF" w:rsidR="007E12E1" w:rsidRDefault="007E12E1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 xml:space="preserve">5. Wayland, “Tesla’s </w:t>
                      </w:r>
                      <w:proofErr w:type="gramStart"/>
                      <w:r>
                        <w:rPr>
                          <w:sz w:val="20"/>
                          <w:szCs w:val="18"/>
                        </w:rPr>
                        <w:t>high end</w:t>
                      </w:r>
                      <w:proofErr w:type="gramEnd"/>
                      <w:r>
                        <w:rPr>
                          <w:sz w:val="20"/>
                          <w:szCs w:val="18"/>
                        </w:rPr>
                        <w:t xml:space="preserve"> sedan…”</w:t>
                      </w:r>
                    </w:p>
                    <w:p w14:paraId="28B78BF7" w14:textId="5E207C2C" w:rsidR="00434FA5" w:rsidRDefault="00434FA5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 xml:space="preserve">6. </w:t>
                      </w:r>
                      <w:r w:rsidR="001F7323">
                        <w:rPr>
                          <w:sz w:val="20"/>
                          <w:szCs w:val="18"/>
                        </w:rPr>
                        <w:t>Zheng, “more than 50%...”</w:t>
                      </w:r>
                    </w:p>
                    <w:p w14:paraId="1F48864B" w14:textId="3D5D9B5B" w:rsidR="0049566D" w:rsidRDefault="0049566D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 xml:space="preserve">7. </w:t>
                      </w:r>
                      <w:hyperlink r:id="rId7" w:history="1">
                        <w:r>
                          <w:rPr>
                            <w:rStyle w:val="Hyperlink"/>
                            <w:sz w:val="20"/>
                            <w:szCs w:val="18"/>
                          </w:rPr>
                          <w:t>graph</w:t>
                        </w:r>
                      </w:hyperlink>
                    </w:p>
                    <w:p w14:paraId="2021F107" w14:textId="77777777" w:rsidR="0049566D" w:rsidRPr="007E12E1" w:rsidRDefault="0049566D" w:rsidP="007E12E1">
                      <w:pPr>
                        <w:spacing w:line="240" w:lineRule="auto"/>
                        <w:rPr>
                          <w:sz w:val="20"/>
                          <w:szCs w:val="1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747DF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94DB8BA" wp14:editId="044E547F">
                <wp:simplePos x="0" y="0"/>
                <wp:positionH relativeFrom="column">
                  <wp:posOffset>3108960</wp:posOffset>
                </wp:positionH>
                <wp:positionV relativeFrom="paragraph">
                  <wp:posOffset>4961255</wp:posOffset>
                </wp:positionV>
                <wp:extent cx="2258060" cy="524510"/>
                <wp:effectExtent l="0" t="0" r="8890" b="889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8060" cy="524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9421C" w14:textId="618D62E8" w:rsidR="008372BC" w:rsidRPr="009747DF" w:rsidRDefault="008372BC" w:rsidP="009747DF">
                            <w:pPr>
                              <w:spacing w:line="240" w:lineRule="auto"/>
                              <w:rPr>
                                <w:color w:val="1F4E79" w:themeColor="accent5" w:themeShade="80"/>
                                <w:sz w:val="20"/>
                                <w:szCs w:val="18"/>
                              </w:rPr>
                            </w:pPr>
                            <w:r w:rsidRPr="009747DF">
                              <w:rPr>
                                <w:color w:val="1F4E79" w:themeColor="accent5" w:themeShade="80"/>
                                <w:sz w:val="20"/>
                                <w:szCs w:val="18"/>
                              </w:rPr>
                              <w:t>Conclusion:</w:t>
                            </w:r>
                            <w:r w:rsidR="009747DF" w:rsidRPr="009747DF">
                              <w:rPr>
                                <w:color w:val="1F4E79" w:themeColor="accent5" w:themeShade="80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9747DF">
                              <w:rPr>
                                <w:color w:val="1F4E79" w:themeColor="accent5" w:themeShade="80"/>
                                <w:sz w:val="20"/>
                                <w:szCs w:val="18"/>
                              </w:rPr>
                              <w:t>Concise su</w:t>
                            </w:r>
                            <w:r w:rsidR="009747DF" w:rsidRPr="009747DF">
                              <w:rPr>
                                <w:color w:val="1F4E79" w:themeColor="accent5" w:themeShade="80"/>
                                <w:sz w:val="20"/>
                                <w:szCs w:val="18"/>
                              </w:rPr>
                              <w:t xml:space="preserve">mmary of all data and points in the </w:t>
                            </w:r>
                            <w:r w:rsidR="009747DF">
                              <w:rPr>
                                <w:color w:val="1F4E79" w:themeColor="accent5" w:themeShade="80"/>
                                <w:sz w:val="20"/>
                                <w:szCs w:val="18"/>
                              </w:rPr>
                              <w:t xml:space="preserve">pap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DB8BA" id="_x0000_s1027" type="#_x0000_t202" style="position:absolute;margin-left:244.8pt;margin-top:390.65pt;width:177.8pt;height:41.3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" stroked="f">
                <v:textbox>
                  <w:txbxContent>
                    <w:p w14:paraId="42B9421C" w14:textId="618D62E8" w:rsidR="008372BC" w:rsidRPr="009747DF" w:rsidRDefault="008372BC" w:rsidP="009747DF">
                      <w:pPr>
                        <w:spacing w:line="240" w:lineRule="auto"/>
                        <w:rPr>
                          <w:color w:val="1F4E79" w:themeColor="accent5" w:themeShade="80"/>
                          <w:sz w:val="20"/>
                          <w:szCs w:val="18"/>
                        </w:rPr>
                      </w:pPr>
                      <w:r w:rsidRPr="009747DF">
                        <w:rPr>
                          <w:color w:val="1F4E79" w:themeColor="accent5" w:themeShade="80"/>
                          <w:sz w:val="20"/>
                          <w:szCs w:val="18"/>
                        </w:rPr>
                        <w:t>Conclusion:</w:t>
                      </w:r>
                      <w:r w:rsidR="009747DF" w:rsidRPr="009747DF">
                        <w:rPr>
                          <w:color w:val="1F4E79" w:themeColor="accent5" w:themeShade="80"/>
                          <w:sz w:val="20"/>
                          <w:szCs w:val="18"/>
                        </w:rPr>
                        <w:t xml:space="preserve"> </w:t>
                      </w:r>
                      <w:r w:rsidR="009747DF">
                        <w:rPr>
                          <w:color w:val="1F4E79" w:themeColor="accent5" w:themeShade="80"/>
                          <w:sz w:val="20"/>
                          <w:szCs w:val="18"/>
                        </w:rPr>
                        <w:t>Concise su</w:t>
                      </w:r>
                      <w:r w:rsidR="009747DF" w:rsidRPr="009747DF">
                        <w:rPr>
                          <w:color w:val="1F4E79" w:themeColor="accent5" w:themeShade="80"/>
                          <w:sz w:val="20"/>
                          <w:szCs w:val="18"/>
                        </w:rPr>
                        <w:t xml:space="preserve">mmary of all data and points in the </w:t>
                      </w:r>
                      <w:r w:rsidR="009747DF">
                        <w:rPr>
                          <w:color w:val="1F4E79" w:themeColor="accent5" w:themeShade="80"/>
                          <w:sz w:val="20"/>
                          <w:szCs w:val="18"/>
                        </w:rPr>
                        <w:t xml:space="preserve">paper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6C21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3078AFE" wp14:editId="019B0BC6">
                <wp:simplePos x="0" y="0"/>
                <wp:positionH relativeFrom="column">
                  <wp:posOffset>3100705</wp:posOffset>
                </wp:positionH>
                <wp:positionV relativeFrom="paragraph">
                  <wp:posOffset>1407160</wp:posOffset>
                </wp:positionV>
                <wp:extent cx="2305050" cy="3569970"/>
                <wp:effectExtent l="0" t="0" r="19050" b="1143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569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F61F5" w14:textId="692CBDD1" w:rsidR="00F56C21" w:rsidRDefault="00F56C21" w:rsidP="00F56C21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8F71A2">
                              <w:rPr>
                                <w:rFonts w:eastAsia="Times New Roman" w:cs="Times New Roman"/>
                                <w:b/>
                                <w:i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>Sub-argument 1</w:t>
                            </w:r>
                            <w:r w:rsidRPr="008F71A2"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 xml:space="preserve">: </w:t>
                            </w:r>
                            <w:r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>Underdevelopment of Electric Vehicles</w:t>
                            </w:r>
                          </w:p>
                          <w:p w14:paraId="39D78109" w14:textId="17AC9608" w:rsidR="007E12E1" w:rsidRPr="007E12E1" w:rsidRDefault="009A6255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  <w:t>--Definit</w:t>
                            </w:r>
                            <w:r w:rsidRPr="007E12E1"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  <w:t>ion of range</w:t>
                            </w:r>
                            <w:r w:rsidR="007E12E1" w:rsidRPr="007E12E1"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  <w:t>, process of charging, and electric vehicles</w:t>
                            </w:r>
                          </w:p>
                          <w:p w14:paraId="0776A5F6" w14:textId="11991C18" w:rsidR="009A6255" w:rsidRPr="007E12E1" w:rsidRDefault="009A6255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  <w:t>--Data of consumer experiences and what needs to be improved</w:t>
                            </w:r>
                          </w:p>
                          <w:p w14:paraId="022030CA" w14:textId="5D2476FF" w:rsidR="009A6255" w:rsidRPr="007E12E1" w:rsidRDefault="009A6255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  <w:t>--Reasons why EVs are so underdeveloped</w:t>
                            </w:r>
                          </w:p>
                          <w:p w14:paraId="5AF60C25" w14:textId="07E06B0D" w:rsidR="000B5590" w:rsidRPr="007E12E1" w:rsidRDefault="000B5590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4472C4" w:themeColor="accent1"/>
                                <w:sz w:val="20"/>
                                <w:szCs w:val="20"/>
                                <w:lang w:eastAsia="en-US"/>
                              </w:rPr>
                              <w:t>--Underdevelopment affecting reliability</w:t>
                            </w:r>
                          </w:p>
                          <w:p w14:paraId="4ABB1561" w14:textId="09DDD2C6" w:rsidR="009A6255" w:rsidRDefault="009A6255" w:rsidP="009A6255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8F71A2">
                              <w:rPr>
                                <w:rFonts w:eastAsia="Times New Roman" w:cs="Times New Roman"/>
                                <w:b/>
                                <w:i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 xml:space="preserve">Sub-argument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i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>2</w:t>
                            </w:r>
                            <w:r w:rsidRPr="008F71A2"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 xml:space="preserve">: </w:t>
                            </w:r>
                            <w:r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>High Upfront Cost of Electric Vehicles</w:t>
                            </w:r>
                            <w:r w:rsidR="00FE53EF"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 xml:space="preserve"> must be lowered for success.</w:t>
                            </w:r>
                          </w:p>
                          <w:p w14:paraId="65D584AB" w14:textId="408532A2" w:rsidR="00FE53EF" w:rsidRPr="007E12E1" w:rsidRDefault="00FE53EF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  <w:t xml:space="preserve">--Transition from reliability or charging leading to more expensive </w:t>
                            </w:r>
                            <w:r w:rsidR="001E79D1" w:rsidRPr="007E12E1"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  <w:t>maintenance fees</w:t>
                            </w:r>
                          </w:p>
                          <w:p w14:paraId="0866AE79" w14:textId="48328AD7" w:rsidR="00FE53EF" w:rsidRPr="007E12E1" w:rsidRDefault="009A6255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  <w:t>--</w:t>
                            </w:r>
                            <w:r w:rsidR="00FE53EF" w:rsidRPr="007E12E1"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  <w:t xml:space="preserve">Effects of high operating and purchasing prices on </w:t>
                            </w:r>
                            <w:r w:rsidR="001E79D1" w:rsidRPr="007E12E1"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  <w:t>low-income</w:t>
                            </w:r>
                            <w:r w:rsidR="00FE53EF" w:rsidRPr="007E12E1">
                              <w:rPr>
                                <w:rFonts w:eastAsia="Times New Roman" w:cs="Times New Roman"/>
                                <w:color w:val="ED7D31" w:themeColor="accent2"/>
                                <w:sz w:val="20"/>
                                <w:szCs w:val="20"/>
                                <w:lang w:eastAsia="en-US"/>
                              </w:rPr>
                              <w:t xml:space="preserve"> consumers</w:t>
                            </w:r>
                          </w:p>
                          <w:p w14:paraId="07B34248" w14:textId="2BE3DD54" w:rsidR="000B5590" w:rsidRDefault="000B5590" w:rsidP="000B5590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8F71A2">
                              <w:rPr>
                                <w:rFonts w:eastAsia="Times New Roman" w:cs="Times New Roman"/>
                                <w:b/>
                                <w:i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 xml:space="preserve">Sub-argument </w:t>
                            </w:r>
                            <w:r>
                              <w:rPr>
                                <w:rFonts w:eastAsia="Times New Roman" w:cs="Times New Roman"/>
                                <w:b/>
                                <w:i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>3</w:t>
                            </w:r>
                            <w:r w:rsidRPr="008F71A2"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 xml:space="preserve">: </w:t>
                            </w:r>
                            <w:r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  <w:t>Lack of Familiarity</w:t>
                            </w:r>
                          </w:p>
                          <w:p w14:paraId="2641B68A" w14:textId="2D653036" w:rsidR="00FE53EF" w:rsidRPr="007E12E1" w:rsidRDefault="000B5590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70AD47" w:themeColor="accent6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70AD47" w:themeColor="accent6"/>
                                <w:sz w:val="20"/>
                                <w:szCs w:val="20"/>
                                <w:lang w:eastAsia="en-US"/>
                              </w:rPr>
                              <w:t>--</w:t>
                            </w:r>
                            <w:r w:rsidR="009747DF" w:rsidRPr="007E12E1">
                              <w:rPr>
                                <w:rFonts w:eastAsia="Times New Roman" w:cs="Times New Roman"/>
                                <w:color w:val="70AD47" w:themeColor="accent6"/>
                                <w:sz w:val="20"/>
                                <w:szCs w:val="20"/>
                                <w:lang w:eastAsia="en-US"/>
                              </w:rPr>
                              <w:t>Data of how much experience people have with EVs</w:t>
                            </w:r>
                          </w:p>
                          <w:p w14:paraId="1DF74EE0" w14:textId="42D1B526" w:rsidR="009747DF" w:rsidRPr="007E12E1" w:rsidRDefault="009747DF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70AD47" w:themeColor="accent6"/>
                                <w:sz w:val="20"/>
                                <w:szCs w:val="20"/>
                                <w:lang w:eastAsia="en-US"/>
                              </w:rPr>
                            </w:pPr>
                            <w:r w:rsidRPr="007E12E1">
                              <w:rPr>
                                <w:rFonts w:eastAsia="Times New Roman" w:cs="Times New Roman"/>
                                <w:color w:val="70AD47" w:themeColor="accent6"/>
                                <w:sz w:val="20"/>
                                <w:szCs w:val="20"/>
                                <w:lang w:eastAsia="en-US"/>
                              </w:rPr>
                              <w:t>--Connect unfamiliarity with worries about performance, range, and reliability</w:t>
                            </w:r>
                          </w:p>
                          <w:p w14:paraId="79C53517" w14:textId="77777777" w:rsidR="009A6255" w:rsidRDefault="009A6255" w:rsidP="009A6255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color w:val="auto"/>
                                <w:sz w:val="20"/>
                                <w:szCs w:val="20"/>
                                <w:lang w:eastAsia="en-US"/>
                              </w:rPr>
                            </w:pPr>
                          </w:p>
                          <w:p w14:paraId="6A06C186" w14:textId="77777777" w:rsidR="009A6255" w:rsidRPr="000D5CE3" w:rsidRDefault="009A6255" w:rsidP="009A6255">
                            <w:pPr>
                              <w:spacing w:after="0" w:line="240" w:lineRule="auto"/>
                              <w:contextualSpacing/>
                              <w:rPr>
                                <w:rFonts w:eastAsia="Times New Roman" w:cs="Times New Roman"/>
                                <w:color w:val="C00000"/>
                                <w:sz w:val="20"/>
                                <w:szCs w:val="20"/>
                                <w:lang w:eastAsia="en-US"/>
                              </w:rPr>
                            </w:pPr>
                          </w:p>
                          <w:p w14:paraId="747AF44F" w14:textId="77777777" w:rsidR="00F56C21" w:rsidRPr="00F56C21" w:rsidRDefault="00F56C21" w:rsidP="00F56C21">
                            <w:pPr>
                              <w:spacing w:after="0" w:line="240" w:lineRule="auto"/>
                              <w:rPr>
                                <w:sz w:val="20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78AFE" id="_x0000_s1028" type="#_x0000_t202" style="position:absolute;margin-left:244.15pt;margin-top:110.8pt;width:181.5pt;height:281.1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">
                <v:textbox>
                  <w:txbxContent>
                    <w:p w14:paraId="762F61F5" w14:textId="692CBDD1" w:rsidR="00F56C21" w:rsidRDefault="00F56C21" w:rsidP="00F56C21">
                      <w:pPr>
                        <w:spacing w:after="0" w:line="240" w:lineRule="auto"/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</w:pPr>
                      <w:r w:rsidRPr="008F71A2">
                        <w:rPr>
                          <w:rFonts w:eastAsia="Times New Roman" w:cs="Times New Roman"/>
                          <w:b/>
                          <w:i/>
                          <w:color w:val="auto"/>
                          <w:sz w:val="20"/>
                          <w:szCs w:val="20"/>
                          <w:lang w:eastAsia="en-US"/>
                        </w:rPr>
                        <w:t>Sub-argument 1</w:t>
                      </w:r>
                      <w:r w:rsidRPr="008F71A2"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  <w:t xml:space="preserve">: </w:t>
                      </w:r>
                      <w:r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  <w:t>Underdevelopment of Electric Vehicles</w:t>
                      </w:r>
                    </w:p>
                    <w:p w14:paraId="39D78109" w14:textId="17AC9608" w:rsidR="007E12E1" w:rsidRPr="007E12E1" w:rsidRDefault="009A6255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  <w:t>--Definit</w:t>
                      </w:r>
                      <w:r w:rsidRPr="007E12E1"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  <w:t>ion of range</w:t>
                      </w:r>
                      <w:r w:rsidR="007E12E1" w:rsidRPr="007E12E1"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  <w:t>, process of charging, and electric vehicles</w:t>
                      </w:r>
                    </w:p>
                    <w:p w14:paraId="0776A5F6" w14:textId="11991C18" w:rsidR="009A6255" w:rsidRPr="007E12E1" w:rsidRDefault="009A6255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  <w:t>--Data of consumer experiences and what needs to be improved</w:t>
                      </w:r>
                    </w:p>
                    <w:p w14:paraId="022030CA" w14:textId="5D2476FF" w:rsidR="009A6255" w:rsidRPr="007E12E1" w:rsidRDefault="009A6255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  <w:t>--Reasons why EVs are so underdeveloped</w:t>
                      </w:r>
                    </w:p>
                    <w:p w14:paraId="5AF60C25" w14:textId="07E06B0D" w:rsidR="000B5590" w:rsidRPr="007E12E1" w:rsidRDefault="000B5590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4472C4" w:themeColor="accent1"/>
                          <w:sz w:val="20"/>
                          <w:szCs w:val="20"/>
                          <w:lang w:eastAsia="en-US"/>
                        </w:rPr>
                        <w:t>--Underdevelopment affecting reliability</w:t>
                      </w:r>
                    </w:p>
                    <w:p w14:paraId="4ABB1561" w14:textId="09DDD2C6" w:rsidR="009A6255" w:rsidRDefault="009A6255" w:rsidP="009A6255">
                      <w:pPr>
                        <w:spacing w:after="0" w:line="240" w:lineRule="auto"/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</w:pPr>
                      <w:r w:rsidRPr="008F71A2">
                        <w:rPr>
                          <w:rFonts w:eastAsia="Times New Roman" w:cs="Times New Roman"/>
                          <w:b/>
                          <w:i/>
                          <w:color w:val="auto"/>
                          <w:sz w:val="20"/>
                          <w:szCs w:val="20"/>
                          <w:lang w:eastAsia="en-US"/>
                        </w:rPr>
                        <w:t xml:space="preserve">Sub-argument </w:t>
                      </w:r>
                      <w:r>
                        <w:rPr>
                          <w:rFonts w:eastAsia="Times New Roman" w:cs="Times New Roman"/>
                          <w:b/>
                          <w:i/>
                          <w:color w:val="auto"/>
                          <w:sz w:val="20"/>
                          <w:szCs w:val="20"/>
                          <w:lang w:eastAsia="en-US"/>
                        </w:rPr>
                        <w:t>2</w:t>
                      </w:r>
                      <w:r w:rsidRPr="008F71A2"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  <w:t xml:space="preserve">: </w:t>
                      </w:r>
                      <w:r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  <w:t>High Upfront Cost of Electric Vehicles</w:t>
                      </w:r>
                      <w:r w:rsidR="00FE53EF"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  <w:t xml:space="preserve"> must be lowered for success.</w:t>
                      </w:r>
                    </w:p>
                    <w:p w14:paraId="65D584AB" w14:textId="408532A2" w:rsidR="00FE53EF" w:rsidRPr="007E12E1" w:rsidRDefault="00FE53EF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  <w:t xml:space="preserve">--Transition from reliability or charging leading to more expensive </w:t>
                      </w:r>
                      <w:r w:rsidR="001E79D1" w:rsidRPr="007E12E1"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  <w:t>maintenance fees</w:t>
                      </w:r>
                    </w:p>
                    <w:p w14:paraId="0866AE79" w14:textId="48328AD7" w:rsidR="00FE53EF" w:rsidRPr="007E12E1" w:rsidRDefault="009A6255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  <w:t>--</w:t>
                      </w:r>
                      <w:r w:rsidR="00FE53EF" w:rsidRPr="007E12E1"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  <w:t xml:space="preserve">Effects of high operating and purchasing prices on </w:t>
                      </w:r>
                      <w:r w:rsidR="001E79D1" w:rsidRPr="007E12E1"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  <w:t>low-income</w:t>
                      </w:r>
                      <w:r w:rsidR="00FE53EF" w:rsidRPr="007E12E1">
                        <w:rPr>
                          <w:rFonts w:eastAsia="Times New Roman" w:cs="Times New Roman"/>
                          <w:color w:val="ED7D31" w:themeColor="accent2"/>
                          <w:sz w:val="20"/>
                          <w:szCs w:val="20"/>
                          <w:lang w:eastAsia="en-US"/>
                        </w:rPr>
                        <w:t xml:space="preserve"> consumers</w:t>
                      </w:r>
                    </w:p>
                    <w:p w14:paraId="07B34248" w14:textId="2BE3DD54" w:rsidR="000B5590" w:rsidRDefault="000B5590" w:rsidP="000B5590">
                      <w:pPr>
                        <w:spacing w:after="0" w:line="240" w:lineRule="auto"/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</w:pPr>
                      <w:r w:rsidRPr="008F71A2">
                        <w:rPr>
                          <w:rFonts w:eastAsia="Times New Roman" w:cs="Times New Roman"/>
                          <w:b/>
                          <w:i/>
                          <w:color w:val="auto"/>
                          <w:sz w:val="20"/>
                          <w:szCs w:val="20"/>
                          <w:lang w:eastAsia="en-US"/>
                        </w:rPr>
                        <w:t xml:space="preserve">Sub-argument </w:t>
                      </w:r>
                      <w:r>
                        <w:rPr>
                          <w:rFonts w:eastAsia="Times New Roman" w:cs="Times New Roman"/>
                          <w:b/>
                          <w:i/>
                          <w:color w:val="auto"/>
                          <w:sz w:val="20"/>
                          <w:szCs w:val="20"/>
                          <w:lang w:eastAsia="en-US"/>
                        </w:rPr>
                        <w:t>3</w:t>
                      </w:r>
                      <w:r w:rsidRPr="008F71A2"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  <w:t xml:space="preserve">: </w:t>
                      </w:r>
                      <w:r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  <w:t>Lack of Familiarity</w:t>
                      </w:r>
                    </w:p>
                    <w:p w14:paraId="2641B68A" w14:textId="2D653036" w:rsidR="00FE53EF" w:rsidRPr="007E12E1" w:rsidRDefault="000B5590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70AD47" w:themeColor="accent6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70AD47" w:themeColor="accent6"/>
                          <w:sz w:val="20"/>
                          <w:szCs w:val="20"/>
                          <w:lang w:eastAsia="en-US"/>
                        </w:rPr>
                        <w:t>--</w:t>
                      </w:r>
                      <w:r w:rsidR="009747DF" w:rsidRPr="007E12E1">
                        <w:rPr>
                          <w:rFonts w:eastAsia="Times New Roman" w:cs="Times New Roman"/>
                          <w:color w:val="70AD47" w:themeColor="accent6"/>
                          <w:sz w:val="20"/>
                          <w:szCs w:val="20"/>
                          <w:lang w:eastAsia="en-US"/>
                        </w:rPr>
                        <w:t>Data of how much experience people have with EVs</w:t>
                      </w:r>
                    </w:p>
                    <w:p w14:paraId="1DF74EE0" w14:textId="42D1B526" w:rsidR="009747DF" w:rsidRPr="007E12E1" w:rsidRDefault="009747DF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70AD47" w:themeColor="accent6"/>
                          <w:sz w:val="20"/>
                          <w:szCs w:val="20"/>
                          <w:lang w:eastAsia="en-US"/>
                        </w:rPr>
                      </w:pPr>
                      <w:r w:rsidRPr="007E12E1">
                        <w:rPr>
                          <w:rFonts w:eastAsia="Times New Roman" w:cs="Times New Roman"/>
                          <w:color w:val="70AD47" w:themeColor="accent6"/>
                          <w:sz w:val="20"/>
                          <w:szCs w:val="20"/>
                          <w:lang w:eastAsia="en-US"/>
                        </w:rPr>
                        <w:t>--Connect unfamiliarity with worries about performance, range, and reliability</w:t>
                      </w:r>
                    </w:p>
                    <w:p w14:paraId="79C53517" w14:textId="77777777" w:rsidR="009A6255" w:rsidRDefault="009A6255" w:rsidP="009A6255">
                      <w:pPr>
                        <w:spacing w:after="0" w:line="240" w:lineRule="auto"/>
                        <w:rPr>
                          <w:rFonts w:eastAsia="Times New Roman" w:cs="Times New Roman"/>
                          <w:color w:val="auto"/>
                          <w:sz w:val="20"/>
                          <w:szCs w:val="20"/>
                          <w:lang w:eastAsia="en-US"/>
                        </w:rPr>
                      </w:pPr>
                    </w:p>
                    <w:p w14:paraId="6A06C186" w14:textId="77777777" w:rsidR="009A6255" w:rsidRPr="000D5CE3" w:rsidRDefault="009A6255" w:rsidP="009A6255">
                      <w:pPr>
                        <w:spacing w:after="0" w:line="240" w:lineRule="auto"/>
                        <w:contextualSpacing/>
                        <w:rPr>
                          <w:rFonts w:eastAsia="Times New Roman" w:cs="Times New Roman"/>
                          <w:color w:val="C00000"/>
                          <w:sz w:val="20"/>
                          <w:szCs w:val="20"/>
                          <w:lang w:eastAsia="en-US"/>
                        </w:rPr>
                      </w:pPr>
                    </w:p>
                    <w:p w14:paraId="747AF44F" w14:textId="77777777" w:rsidR="00F56C21" w:rsidRPr="00F56C21" w:rsidRDefault="00F56C21" w:rsidP="00F56C21">
                      <w:pPr>
                        <w:spacing w:after="0" w:line="240" w:lineRule="auto"/>
                        <w:rPr>
                          <w:sz w:val="20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933FE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C80FAC" wp14:editId="61DF1771">
                <wp:simplePos x="0" y="0"/>
                <wp:positionH relativeFrom="column">
                  <wp:posOffset>3108960</wp:posOffset>
                </wp:positionH>
                <wp:positionV relativeFrom="paragraph">
                  <wp:posOffset>596265</wp:posOffset>
                </wp:positionV>
                <wp:extent cx="2297430" cy="461010"/>
                <wp:effectExtent l="0" t="0" r="762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7430" cy="461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6539D" w14:textId="1377CE3B" w:rsidR="008372BC" w:rsidRPr="007933FE" w:rsidRDefault="008372BC" w:rsidP="00F56C21">
                            <w:pPr>
                              <w:spacing w:line="240" w:lineRule="auto"/>
                              <w:rPr>
                                <w:color w:val="1F4E79" w:themeColor="accent5" w:themeShade="80"/>
                                <w:sz w:val="14"/>
                                <w:szCs w:val="12"/>
                              </w:rPr>
                            </w:pPr>
                            <w:r w:rsidRPr="007933FE">
                              <w:rPr>
                                <w:color w:val="1F4E79" w:themeColor="accent5" w:themeShade="80"/>
                                <w:sz w:val="14"/>
                                <w:szCs w:val="12"/>
                              </w:rPr>
                              <w:t>Hook:</w:t>
                            </w:r>
                            <w:r w:rsidR="007933FE" w:rsidRPr="007933FE">
                              <w:rPr>
                                <w:color w:val="1F4E79" w:themeColor="accent5" w:themeShade="80"/>
                                <w:sz w:val="14"/>
                                <w:szCs w:val="12"/>
                              </w:rPr>
                              <w:t xml:space="preserve"> Introduce</w:t>
                            </w:r>
                            <w:r w:rsidR="007933FE">
                              <w:rPr>
                                <w:color w:val="1F4E79" w:themeColor="accent5" w:themeShade="80"/>
                                <w:sz w:val="14"/>
                                <w:szCs w:val="12"/>
                              </w:rPr>
                              <w:t xml:space="preserve"> the subject of Electric Vehicles and drop readers into the situation by revealing </w:t>
                            </w:r>
                            <w:r w:rsidR="00F56C21">
                              <w:rPr>
                                <w:color w:val="1F4E79" w:themeColor="accent5" w:themeShade="80"/>
                                <w:sz w:val="14"/>
                                <w:szCs w:val="12"/>
                              </w:rPr>
                              <w:t xml:space="preserve">some </w:t>
                            </w:r>
                            <w:r w:rsidR="007933FE">
                              <w:rPr>
                                <w:color w:val="1F4E79" w:themeColor="accent5" w:themeShade="80"/>
                                <w:sz w:val="14"/>
                                <w:szCs w:val="12"/>
                              </w:rPr>
                              <w:t xml:space="preserve">flaws of </w:t>
                            </w:r>
                            <w:r w:rsidR="00F56C21">
                              <w:rPr>
                                <w:color w:val="1F4E79" w:themeColor="accent5" w:themeShade="80"/>
                                <w:sz w:val="14"/>
                                <w:szCs w:val="12"/>
                              </w:rPr>
                              <w:t>Electric Vehic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80FAC" id="_x0000_s1029" type="#_x0000_t202" style="position:absolute;margin-left:244.8pt;margin-top:46.95pt;width:180.9pt;height:36.3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" stroked="f">
                <v:textbox>
                  <w:txbxContent>
                    <w:p w14:paraId="1556539D" w14:textId="1377CE3B" w:rsidR="008372BC" w:rsidRPr="007933FE" w:rsidRDefault="008372BC" w:rsidP="00F56C21">
                      <w:pPr>
                        <w:spacing w:line="240" w:lineRule="auto"/>
                        <w:rPr>
                          <w:color w:val="1F4E79" w:themeColor="accent5" w:themeShade="80"/>
                          <w:sz w:val="14"/>
                          <w:szCs w:val="12"/>
                        </w:rPr>
                      </w:pPr>
                      <w:r w:rsidRPr="007933FE">
                        <w:rPr>
                          <w:color w:val="1F4E79" w:themeColor="accent5" w:themeShade="80"/>
                          <w:sz w:val="14"/>
                          <w:szCs w:val="12"/>
                        </w:rPr>
                        <w:t>Hook:</w:t>
                      </w:r>
                      <w:r w:rsidR="007933FE" w:rsidRPr="007933FE">
                        <w:rPr>
                          <w:color w:val="1F4E79" w:themeColor="accent5" w:themeShade="80"/>
                          <w:sz w:val="14"/>
                          <w:szCs w:val="12"/>
                        </w:rPr>
                        <w:t xml:space="preserve"> Introduce</w:t>
                      </w:r>
                      <w:r w:rsidR="007933FE">
                        <w:rPr>
                          <w:color w:val="1F4E79" w:themeColor="accent5" w:themeShade="80"/>
                          <w:sz w:val="14"/>
                          <w:szCs w:val="12"/>
                        </w:rPr>
                        <w:t xml:space="preserve"> the subject of Electric Vehicles and drop readers into the situation by revealing </w:t>
                      </w:r>
                      <w:r w:rsidR="00F56C21">
                        <w:rPr>
                          <w:color w:val="1F4E79" w:themeColor="accent5" w:themeShade="80"/>
                          <w:sz w:val="14"/>
                          <w:szCs w:val="12"/>
                        </w:rPr>
                        <w:t xml:space="preserve">some </w:t>
                      </w:r>
                      <w:r w:rsidR="007933FE">
                        <w:rPr>
                          <w:color w:val="1F4E79" w:themeColor="accent5" w:themeShade="80"/>
                          <w:sz w:val="14"/>
                          <w:szCs w:val="12"/>
                        </w:rPr>
                        <w:t xml:space="preserve">flaws of </w:t>
                      </w:r>
                      <w:r w:rsidR="00F56C21">
                        <w:rPr>
                          <w:color w:val="1F4E79" w:themeColor="accent5" w:themeShade="80"/>
                          <w:sz w:val="14"/>
                          <w:szCs w:val="12"/>
                        </w:rPr>
                        <w:t>Electric Vehicl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7F23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59F656B" wp14:editId="361C65E9">
                <wp:simplePos x="0" y="0"/>
                <wp:positionH relativeFrom="page">
                  <wp:posOffset>6805930</wp:posOffset>
                </wp:positionH>
                <wp:positionV relativeFrom="paragraph">
                  <wp:posOffset>4627245</wp:posOffset>
                </wp:positionV>
                <wp:extent cx="2059305" cy="1113155"/>
                <wp:effectExtent l="0" t="0" r="17145" b="1079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9305" cy="1113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482DD" w14:textId="28644FA9" w:rsidR="001F7F23" w:rsidRPr="0003311C" w:rsidRDefault="001F7F23" w:rsidP="001F7F23">
                            <w:pPr>
                              <w:spacing w:after="0" w:line="240" w:lineRule="auto"/>
                              <w:rPr>
                                <w:sz w:val="14"/>
                                <w:szCs w:val="12"/>
                              </w:rPr>
                            </w:pPr>
                            <w:r w:rsidRPr="0003311C">
                              <w:rPr>
                                <w:sz w:val="14"/>
                                <w:szCs w:val="12"/>
                              </w:rPr>
                              <w:t>B1: Number of participants that own electric vehicles</w:t>
                            </w:r>
                          </w:p>
                          <w:p w14:paraId="2B50D0CD" w14:textId="51CD1750" w:rsidR="001F7F23" w:rsidRPr="0003311C" w:rsidRDefault="001F7F23" w:rsidP="001F7F23">
                            <w:pPr>
                              <w:spacing w:after="0" w:line="240" w:lineRule="auto"/>
                              <w:rPr>
                                <w:sz w:val="14"/>
                                <w:szCs w:val="12"/>
                              </w:rPr>
                            </w:pPr>
                            <w:r w:rsidRPr="0003311C">
                              <w:rPr>
                                <w:sz w:val="14"/>
                                <w:szCs w:val="12"/>
                              </w:rPr>
                              <w:t>Q1: Must Electric Vehicles be Improved?</w:t>
                            </w:r>
                          </w:p>
                          <w:p w14:paraId="697F4099" w14:textId="79E0180B" w:rsidR="001F7F23" w:rsidRPr="0003311C" w:rsidRDefault="001F7F23" w:rsidP="001F7F23">
                            <w:pPr>
                              <w:spacing w:after="0" w:line="240" w:lineRule="auto"/>
                              <w:rPr>
                                <w:sz w:val="14"/>
                                <w:szCs w:val="12"/>
                              </w:rPr>
                            </w:pPr>
                            <w:r w:rsidRPr="0003311C">
                              <w:rPr>
                                <w:sz w:val="14"/>
                                <w:szCs w:val="12"/>
                              </w:rPr>
                              <w:t>Q2: Are Electric Vehicles more cost effective than gasoline powered vehicles?</w:t>
                            </w:r>
                          </w:p>
                          <w:p w14:paraId="25075B81" w14:textId="12648896" w:rsidR="001F7F23" w:rsidRPr="0003311C" w:rsidRDefault="001F7F23" w:rsidP="001F7F23">
                            <w:pPr>
                              <w:spacing w:after="0" w:line="240" w:lineRule="auto"/>
                              <w:rPr>
                                <w:sz w:val="14"/>
                                <w:szCs w:val="12"/>
                              </w:rPr>
                            </w:pPr>
                            <w:r w:rsidRPr="0003311C">
                              <w:rPr>
                                <w:sz w:val="14"/>
                                <w:szCs w:val="12"/>
                              </w:rPr>
                              <w:t>Q3: How often do you drive?</w:t>
                            </w:r>
                          </w:p>
                          <w:p w14:paraId="5CE24A51" w14:textId="6810F65E" w:rsidR="001F7F23" w:rsidRPr="0003311C" w:rsidRDefault="001F7F23" w:rsidP="001F7F23">
                            <w:pPr>
                              <w:spacing w:after="0" w:line="240" w:lineRule="auto"/>
                              <w:rPr>
                                <w:sz w:val="14"/>
                                <w:szCs w:val="12"/>
                              </w:rPr>
                            </w:pPr>
                            <w:r w:rsidRPr="0003311C">
                              <w:rPr>
                                <w:sz w:val="14"/>
                                <w:szCs w:val="12"/>
                              </w:rPr>
                              <w:t>Q4:</w:t>
                            </w:r>
                            <w:r w:rsidR="0003311C" w:rsidRPr="0003311C">
                              <w:rPr>
                                <w:sz w:val="14"/>
                                <w:szCs w:val="12"/>
                              </w:rPr>
                              <w:t xml:space="preserve"> Have you had any issues with Electric Vehicles?</w:t>
                            </w:r>
                          </w:p>
                          <w:p w14:paraId="6DC85747" w14:textId="58DF3F5E" w:rsidR="0003311C" w:rsidRPr="0003311C" w:rsidRDefault="0003311C" w:rsidP="001F7F23">
                            <w:pPr>
                              <w:spacing w:after="0" w:line="240" w:lineRule="auto"/>
                              <w:rPr>
                                <w:sz w:val="14"/>
                                <w:szCs w:val="12"/>
                              </w:rPr>
                            </w:pPr>
                            <w:r w:rsidRPr="0003311C">
                              <w:rPr>
                                <w:sz w:val="14"/>
                                <w:szCs w:val="12"/>
                              </w:rPr>
                              <w:t>Q5:</w:t>
                            </w:r>
                            <w:r>
                              <w:rPr>
                                <w:sz w:val="14"/>
                                <w:szCs w:val="12"/>
                              </w:rPr>
                              <w:t xml:space="preserve"> What must be improved in Electric Vehicles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F656B" id="_x0000_s1030" type="#_x0000_t202" style="position:absolute;margin-left:535.9pt;margin-top:364.35pt;width:162.15pt;height:87.6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">
                <v:textbox>
                  <w:txbxContent>
                    <w:p w14:paraId="780482DD" w14:textId="28644FA9" w:rsidR="001F7F23" w:rsidRPr="0003311C" w:rsidRDefault="001F7F23" w:rsidP="001F7F23">
                      <w:pPr>
                        <w:spacing w:after="0" w:line="240" w:lineRule="auto"/>
                        <w:rPr>
                          <w:sz w:val="14"/>
                          <w:szCs w:val="12"/>
                        </w:rPr>
                      </w:pPr>
                      <w:r w:rsidRPr="0003311C">
                        <w:rPr>
                          <w:sz w:val="14"/>
                          <w:szCs w:val="12"/>
                        </w:rPr>
                        <w:t>B1: Number of participants that own electric vehicles</w:t>
                      </w:r>
                    </w:p>
                    <w:p w14:paraId="2B50D0CD" w14:textId="51CD1750" w:rsidR="001F7F23" w:rsidRPr="0003311C" w:rsidRDefault="001F7F23" w:rsidP="001F7F23">
                      <w:pPr>
                        <w:spacing w:after="0" w:line="240" w:lineRule="auto"/>
                        <w:rPr>
                          <w:sz w:val="14"/>
                          <w:szCs w:val="12"/>
                        </w:rPr>
                      </w:pPr>
                      <w:r w:rsidRPr="0003311C">
                        <w:rPr>
                          <w:sz w:val="14"/>
                          <w:szCs w:val="12"/>
                        </w:rPr>
                        <w:t>Q1: Must Electric Vehicles be Improved?</w:t>
                      </w:r>
                    </w:p>
                    <w:p w14:paraId="697F4099" w14:textId="79E0180B" w:rsidR="001F7F23" w:rsidRPr="0003311C" w:rsidRDefault="001F7F23" w:rsidP="001F7F23">
                      <w:pPr>
                        <w:spacing w:after="0" w:line="240" w:lineRule="auto"/>
                        <w:rPr>
                          <w:sz w:val="14"/>
                          <w:szCs w:val="12"/>
                        </w:rPr>
                      </w:pPr>
                      <w:r w:rsidRPr="0003311C">
                        <w:rPr>
                          <w:sz w:val="14"/>
                          <w:szCs w:val="12"/>
                        </w:rPr>
                        <w:t>Q2: Are Electric Vehicles more cost effective than gasoline powered vehicles?</w:t>
                      </w:r>
                    </w:p>
                    <w:p w14:paraId="25075B81" w14:textId="12648896" w:rsidR="001F7F23" w:rsidRPr="0003311C" w:rsidRDefault="001F7F23" w:rsidP="001F7F23">
                      <w:pPr>
                        <w:spacing w:after="0" w:line="240" w:lineRule="auto"/>
                        <w:rPr>
                          <w:sz w:val="14"/>
                          <w:szCs w:val="12"/>
                        </w:rPr>
                      </w:pPr>
                      <w:r w:rsidRPr="0003311C">
                        <w:rPr>
                          <w:sz w:val="14"/>
                          <w:szCs w:val="12"/>
                        </w:rPr>
                        <w:t>Q3: How often do you drive?</w:t>
                      </w:r>
                    </w:p>
                    <w:p w14:paraId="5CE24A51" w14:textId="6810F65E" w:rsidR="001F7F23" w:rsidRPr="0003311C" w:rsidRDefault="001F7F23" w:rsidP="001F7F23">
                      <w:pPr>
                        <w:spacing w:after="0" w:line="240" w:lineRule="auto"/>
                        <w:rPr>
                          <w:sz w:val="14"/>
                          <w:szCs w:val="12"/>
                        </w:rPr>
                      </w:pPr>
                      <w:r w:rsidRPr="0003311C">
                        <w:rPr>
                          <w:sz w:val="14"/>
                          <w:szCs w:val="12"/>
                        </w:rPr>
                        <w:t>Q4:</w:t>
                      </w:r>
                      <w:r w:rsidR="0003311C" w:rsidRPr="0003311C">
                        <w:rPr>
                          <w:sz w:val="14"/>
                          <w:szCs w:val="12"/>
                        </w:rPr>
                        <w:t xml:space="preserve"> Have you had any issues with Electric Vehicles?</w:t>
                      </w:r>
                    </w:p>
                    <w:p w14:paraId="6DC85747" w14:textId="58DF3F5E" w:rsidR="0003311C" w:rsidRPr="0003311C" w:rsidRDefault="0003311C" w:rsidP="001F7F23">
                      <w:pPr>
                        <w:spacing w:after="0" w:line="240" w:lineRule="auto"/>
                        <w:rPr>
                          <w:sz w:val="14"/>
                          <w:szCs w:val="12"/>
                        </w:rPr>
                      </w:pPr>
                      <w:r w:rsidRPr="0003311C">
                        <w:rPr>
                          <w:sz w:val="14"/>
                          <w:szCs w:val="12"/>
                        </w:rPr>
                        <w:t>Q5:</w:t>
                      </w:r>
                      <w:r>
                        <w:rPr>
                          <w:sz w:val="14"/>
                          <w:szCs w:val="12"/>
                        </w:rPr>
                        <w:t xml:space="preserve"> What must be improved in Electric Vehicles?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03EA1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40C29E7" wp14:editId="4E14B406">
                <wp:simplePos x="0" y="0"/>
                <wp:positionH relativeFrom="margin">
                  <wp:posOffset>349250</wp:posOffset>
                </wp:positionH>
                <wp:positionV relativeFrom="paragraph">
                  <wp:posOffset>1407160</wp:posOffset>
                </wp:positionV>
                <wp:extent cx="2066290" cy="643890"/>
                <wp:effectExtent l="0" t="0" r="10160" b="228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290" cy="643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FFDDD4" w14:textId="7EA9AD51" w:rsidR="00F03EA1" w:rsidRPr="00F03EA1" w:rsidRDefault="00F03EA1">
                            <w:pPr>
                              <w:rPr>
                                <w:sz w:val="16"/>
                                <w:szCs w:val="14"/>
                              </w:rPr>
                            </w:pPr>
                            <w:r w:rsidRPr="00F03EA1">
                              <w:rPr>
                                <w:sz w:val="16"/>
                                <w:szCs w:val="14"/>
                              </w:rPr>
                              <w:t xml:space="preserve">Definition of Electric Vehicle, </w:t>
                            </w:r>
                            <w:r w:rsidR="003A665A">
                              <w:rPr>
                                <w:sz w:val="16"/>
                                <w:szCs w:val="14"/>
                              </w:rPr>
                              <w:t>range, the process of charging EV batteries</w:t>
                            </w:r>
                            <w:r w:rsidR="009D0802">
                              <w:rPr>
                                <w:sz w:val="16"/>
                                <w:szCs w:val="14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C29E7" id="_x0000_s1031" type="#_x0000_t202" style="position:absolute;margin-left:27.5pt;margin-top:110.8pt;width:162.7pt;height:50.7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">
                <v:textbox>
                  <w:txbxContent>
                    <w:p w14:paraId="07FFDDD4" w14:textId="7EA9AD51" w:rsidR="00F03EA1" w:rsidRPr="00F03EA1" w:rsidRDefault="00F03EA1">
                      <w:pPr>
                        <w:rPr>
                          <w:sz w:val="16"/>
                          <w:szCs w:val="14"/>
                        </w:rPr>
                      </w:pPr>
                      <w:r w:rsidRPr="00F03EA1">
                        <w:rPr>
                          <w:sz w:val="16"/>
                          <w:szCs w:val="14"/>
                        </w:rPr>
                        <w:t xml:space="preserve">Definition of Electric Vehicle, </w:t>
                      </w:r>
                      <w:r w:rsidR="003A665A">
                        <w:rPr>
                          <w:sz w:val="16"/>
                          <w:szCs w:val="14"/>
                        </w:rPr>
                        <w:t>range, the process of charging EV batteries</w:t>
                      </w:r>
                      <w:r w:rsidR="009D0802">
                        <w:rPr>
                          <w:sz w:val="16"/>
                          <w:szCs w:val="14"/>
                        </w:rPr>
                        <w:t xml:space="preserve">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B3BA6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0C5D3BA" wp14:editId="686B705B">
                <wp:simplePos x="0" y="0"/>
                <wp:positionH relativeFrom="column">
                  <wp:posOffset>142875</wp:posOffset>
                </wp:positionH>
                <wp:positionV relativeFrom="paragraph">
                  <wp:posOffset>2583815</wp:posOffset>
                </wp:positionV>
                <wp:extent cx="2480310" cy="2631440"/>
                <wp:effectExtent l="0" t="0" r="15240" b="1651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0310" cy="2631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70675A" w14:textId="0E8A1A69" w:rsidR="002B3BA6" w:rsidRDefault="002B3BA6">
                            <w:r w:rsidRPr="002B3BA6">
                              <w:t>Battery-powered electric vehicles must be further improved before they can be fully adopted into socie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5D3BA" id="_x0000_s1032" type="#_x0000_t202" style="position:absolute;margin-left:11.25pt;margin-top:203.45pt;width:195.3pt;height:207.2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">
                <v:textbox>
                  <w:txbxContent>
                    <w:p w14:paraId="7670675A" w14:textId="0E8A1A69" w:rsidR="002B3BA6" w:rsidRDefault="002B3BA6">
                      <w:r w:rsidRPr="002B3BA6">
                        <w:t>Battery-powered electric vehicles must be further improved before they can be fully adopted into societ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2BC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A458BC7" wp14:editId="4DFDCFD2">
                <wp:simplePos x="0" y="0"/>
                <wp:positionH relativeFrom="column">
                  <wp:posOffset>5886450</wp:posOffset>
                </wp:positionH>
                <wp:positionV relativeFrom="paragraph">
                  <wp:posOffset>4286250</wp:posOffset>
                </wp:positionV>
                <wp:extent cx="1600200" cy="2857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D4CDCB" w14:textId="5987C8EE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Field Research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58BC7" id="_x0000_s1033" type="#_x0000_t202" style="position:absolute;margin-left:463.5pt;margin-top:337.5pt;width:126pt;height:22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" stroked="f">
                <v:textbox>
                  <w:txbxContent>
                    <w:p w14:paraId="1FD4CDCB" w14:textId="5987C8EE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Field Research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2BC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85A8FB8" wp14:editId="1EDCC266">
                <wp:simplePos x="0" y="0"/>
                <wp:positionH relativeFrom="column">
                  <wp:posOffset>6048375</wp:posOffset>
                </wp:positionH>
                <wp:positionV relativeFrom="paragraph">
                  <wp:posOffset>276225</wp:posOffset>
                </wp:positionV>
                <wp:extent cx="1600200" cy="2857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EB998" w14:textId="5769A9AD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Library Research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A8FB8" id="_x0000_s1034" type="#_x0000_t202" style="position:absolute;margin-left:476.25pt;margin-top:21.75pt;width:126pt;height:22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" stroked="f">
                <v:textbox>
                  <w:txbxContent>
                    <w:p w14:paraId="026EB998" w14:textId="5769A9AD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Library Research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2BC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9955D53" wp14:editId="4F18F39A">
                <wp:simplePos x="0" y="0"/>
                <wp:positionH relativeFrom="column">
                  <wp:posOffset>3105150</wp:posOffset>
                </wp:positionH>
                <wp:positionV relativeFrom="paragraph">
                  <wp:posOffset>1123950</wp:posOffset>
                </wp:positionV>
                <wp:extent cx="1971675" cy="285750"/>
                <wp:effectExtent l="0" t="0" r="9525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F0BE0" w14:textId="657B7B27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proofErr w:type="spellStart"/>
                            <w:r>
                              <w:rPr>
                                <w:color w:val="1F4E79" w:themeColor="accent5" w:themeShade="80"/>
                              </w:rPr>
                              <w:t>Subarguments</w:t>
                            </w:r>
                            <w:proofErr w:type="spellEnd"/>
                            <w:r>
                              <w:rPr>
                                <w:color w:val="1F4E79" w:themeColor="accent5" w:themeShade="80"/>
                              </w:rPr>
                              <w:t xml:space="preserve"> &amp; Evidenc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55D53" id="_x0000_s1035" type="#_x0000_t202" style="position:absolute;margin-left:244.5pt;margin-top:88.5pt;width:155.25pt;height:22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" stroked="f">
                <v:textbox>
                  <w:txbxContent>
                    <w:p w14:paraId="42CF0BE0" w14:textId="657B7B27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proofErr w:type="spellStart"/>
                      <w:r>
                        <w:rPr>
                          <w:color w:val="1F4E79" w:themeColor="accent5" w:themeShade="80"/>
                        </w:rPr>
                        <w:t>Subarguments</w:t>
                      </w:r>
                      <w:proofErr w:type="spellEnd"/>
                      <w:r>
                        <w:rPr>
                          <w:color w:val="1F4E79" w:themeColor="accent5" w:themeShade="80"/>
                        </w:rPr>
                        <w:t xml:space="preserve"> &amp; Evidence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2BC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B4A2231" wp14:editId="13726EE1">
                <wp:simplePos x="0" y="0"/>
                <wp:positionH relativeFrom="column">
                  <wp:posOffset>3857625</wp:posOffset>
                </wp:positionH>
                <wp:positionV relativeFrom="paragraph">
                  <wp:posOffset>371475</wp:posOffset>
                </wp:positionV>
                <wp:extent cx="1019175" cy="285750"/>
                <wp:effectExtent l="0" t="0" r="952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93DF0" w14:textId="54F22D8E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OUTL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A2231" id="_x0000_s1036" type="#_x0000_t202" style="position:absolute;margin-left:303.75pt;margin-top:29.25pt;width:80.25pt;height:22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" stroked="f">
                <v:textbox>
                  <w:txbxContent>
                    <w:p w14:paraId="1A793DF0" w14:textId="54F22D8E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OUTL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10085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E70868F" wp14:editId="2F52D561">
                <wp:simplePos x="0" y="0"/>
                <wp:positionH relativeFrom="column">
                  <wp:posOffset>219075</wp:posOffset>
                </wp:positionH>
                <wp:positionV relativeFrom="paragraph">
                  <wp:posOffset>2219325</wp:posOffset>
                </wp:positionV>
                <wp:extent cx="1019175" cy="285750"/>
                <wp:effectExtent l="0" t="0" r="9525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8C70A5" w14:textId="673B7C01" w:rsidR="00F10085" w:rsidRPr="00F10085" w:rsidRDefault="00F10085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 w:rsidRPr="00F10085">
                              <w:rPr>
                                <w:color w:val="1F4E79" w:themeColor="accent5" w:themeShade="80"/>
                              </w:rPr>
                              <w:t>Argument</w:t>
                            </w:r>
                            <w:r>
                              <w:rPr>
                                <w:color w:val="1F4E79" w:themeColor="accent5" w:themeShade="8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0868F" id="_x0000_s1037" type="#_x0000_t202" style="position:absolute;margin-left:17.25pt;margin-top:174.75pt;width:80.25pt;height:2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" stroked="f">
                <v:textbox>
                  <w:txbxContent>
                    <w:p w14:paraId="408C70A5" w14:textId="673B7C01" w:rsidR="00F10085" w:rsidRPr="00F10085" w:rsidRDefault="00F10085">
                      <w:pPr>
                        <w:rPr>
                          <w:color w:val="1F4E79" w:themeColor="accent5" w:themeShade="80"/>
                        </w:rPr>
                      </w:pPr>
                      <w:r w:rsidRPr="00F10085">
                        <w:rPr>
                          <w:color w:val="1F4E79" w:themeColor="accent5" w:themeShade="80"/>
                        </w:rPr>
                        <w:t>Argument</w:t>
                      </w:r>
                      <w:r>
                        <w:rPr>
                          <w:color w:val="1F4E79" w:themeColor="accent5" w:themeShade="80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10085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425F112" wp14:editId="048D3866">
                <wp:simplePos x="0" y="0"/>
                <wp:positionH relativeFrom="column">
                  <wp:posOffset>933450</wp:posOffset>
                </wp:positionH>
                <wp:positionV relativeFrom="paragraph">
                  <wp:posOffset>962025</wp:posOffset>
                </wp:positionV>
                <wp:extent cx="1033272" cy="448056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3272" cy="4480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1CB2E" w14:textId="30EB2794" w:rsidR="00F10085" w:rsidRPr="00F10085" w:rsidRDefault="00F10085" w:rsidP="00F10085">
                            <w:pPr>
                              <w:spacing w:line="240" w:lineRule="auto"/>
                              <w:contextualSpacing/>
                              <w:rPr>
                                <w:color w:val="1F4E79" w:themeColor="accent5" w:themeShade="80"/>
                              </w:rPr>
                            </w:pPr>
                            <w:r w:rsidRPr="00F10085">
                              <w:rPr>
                                <w:color w:val="1F4E79" w:themeColor="accent5" w:themeShade="80"/>
                              </w:rPr>
                              <w:t>Specificity</w:t>
                            </w:r>
                          </w:p>
                          <w:p w14:paraId="485A1CE0" w14:textId="7422B2CC" w:rsidR="00F10085" w:rsidRPr="00F10085" w:rsidRDefault="00F10085" w:rsidP="00F10085">
                            <w:pPr>
                              <w:spacing w:line="240" w:lineRule="auto"/>
                              <w:contextualSpacing/>
                              <w:rPr>
                                <w:color w:val="1F4E79" w:themeColor="accent5" w:themeShade="80"/>
                              </w:rPr>
                            </w:pPr>
                            <w:r w:rsidRPr="00F10085">
                              <w:rPr>
                                <w:color w:val="1F4E79" w:themeColor="accent5" w:themeShade="80"/>
                              </w:rPr>
                              <w:t>(Key Wor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5F112" id="_x0000_s1038" type="#_x0000_t202" style="position:absolute;margin-left:73.5pt;margin-top:75.75pt;width:81.35pt;height:35.3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" stroked="f">
                <v:textbox>
                  <w:txbxContent>
                    <w:p w14:paraId="7931CB2E" w14:textId="30EB2794" w:rsidR="00F10085" w:rsidRPr="00F10085" w:rsidRDefault="00F10085" w:rsidP="00F10085">
                      <w:pPr>
                        <w:spacing w:line="240" w:lineRule="auto"/>
                        <w:contextualSpacing/>
                        <w:rPr>
                          <w:color w:val="1F4E79" w:themeColor="accent5" w:themeShade="80"/>
                        </w:rPr>
                      </w:pPr>
                      <w:r w:rsidRPr="00F10085">
                        <w:rPr>
                          <w:color w:val="1F4E79" w:themeColor="accent5" w:themeShade="80"/>
                        </w:rPr>
                        <w:t>Specificity</w:t>
                      </w:r>
                    </w:p>
                    <w:p w14:paraId="485A1CE0" w14:textId="7422B2CC" w:rsidR="00F10085" w:rsidRPr="00F10085" w:rsidRDefault="00F10085" w:rsidP="00F10085">
                      <w:pPr>
                        <w:spacing w:line="240" w:lineRule="auto"/>
                        <w:contextualSpacing/>
                        <w:rPr>
                          <w:color w:val="1F4E79" w:themeColor="accent5" w:themeShade="80"/>
                        </w:rPr>
                      </w:pPr>
                      <w:r w:rsidRPr="00F10085">
                        <w:rPr>
                          <w:color w:val="1F4E79" w:themeColor="accent5" w:themeShade="80"/>
                        </w:rPr>
                        <w:t>(Key Words)</w:t>
                      </w:r>
                    </w:p>
                  </w:txbxContent>
                </v:textbox>
              </v:shape>
            </w:pict>
          </mc:Fallback>
        </mc:AlternateContent>
      </w:r>
      <w:r w:rsidR="00F10085">
        <w:rPr>
          <w:noProof/>
        </w:rPr>
        <w:drawing>
          <wp:anchor distT="0" distB="0" distL="114300" distR="114300" simplePos="0" relativeHeight="251658240" behindDoc="0" locked="0" layoutInCell="1" allowOverlap="1" wp14:anchorId="0702C0A2" wp14:editId="3B8A78F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229600" cy="595274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952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D2DAA" w:rsidSect="00F10085">
      <w:head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3EA1C" w14:textId="77777777" w:rsidR="00F41E49" w:rsidRDefault="00F41E49" w:rsidP="008372BC">
      <w:pPr>
        <w:spacing w:after="0" w:line="240" w:lineRule="auto"/>
      </w:pPr>
      <w:r>
        <w:separator/>
      </w:r>
    </w:p>
  </w:endnote>
  <w:endnote w:type="continuationSeparator" w:id="0">
    <w:p w14:paraId="1273D505" w14:textId="77777777" w:rsidR="00F41E49" w:rsidRDefault="00F41E49" w:rsidP="008372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ADA3F" w14:textId="77777777" w:rsidR="00F41E49" w:rsidRDefault="00F41E49" w:rsidP="008372BC">
      <w:pPr>
        <w:spacing w:after="0" w:line="240" w:lineRule="auto"/>
      </w:pPr>
      <w:r>
        <w:separator/>
      </w:r>
    </w:p>
  </w:footnote>
  <w:footnote w:type="continuationSeparator" w:id="0">
    <w:p w14:paraId="1DA3DB31" w14:textId="77777777" w:rsidR="00F41E49" w:rsidRDefault="00F41E49" w:rsidP="008372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5682C" w14:textId="34946193" w:rsidR="008372BC" w:rsidRDefault="008372BC" w:rsidP="008372BC">
    <w:pPr>
      <w:pStyle w:val="Header"/>
      <w:jc w:val="center"/>
    </w:pPr>
    <w:r>
      <w:t>Final Paper Structure Shee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Y3NbUAkpZGlko6SsGpxcWZ+XkgBUa1AHtbGuAsAAAA"/>
  </w:docVars>
  <w:rsids>
    <w:rsidRoot w:val="00F10085"/>
    <w:rsid w:val="00015516"/>
    <w:rsid w:val="0003311C"/>
    <w:rsid w:val="000B5590"/>
    <w:rsid w:val="001E79D1"/>
    <w:rsid w:val="001F7323"/>
    <w:rsid w:val="001F7F23"/>
    <w:rsid w:val="002B3BA6"/>
    <w:rsid w:val="003A665A"/>
    <w:rsid w:val="003E6531"/>
    <w:rsid w:val="00434FA5"/>
    <w:rsid w:val="00447A6D"/>
    <w:rsid w:val="0049566D"/>
    <w:rsid w:val="004D7C32"/>
    <w:rsid w:val="007933FE"/>
    <w:rsid w:val="007D2DAA"/>
    <w:rsid w:val="007E12E1"/>
    <w:rsid w:val="008372BC"/>
    <w:rsid w:val="009747DF"/>
    <w:rsid w:val="009A6255"/>
    <w:rsid w:val="009D0802"/>
    <w:rsid w:val="009E7A3D"/>
    <w:rsid w:val="00AB2B69"/>
    <w:rsid w:val="00B86A74"/>
    <w:rsid w:val="00C408AF"/>
    <w:rsid w:val="00F03EA1"/>
    <w:rsid w:val="00F10085"/>
    <w:rsid w:val="00F41E49"/>
    <w:rsid w:val="00F56C21"/>
    <w:rsid w:val="00FE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7EC20"/>
  <w15:chartTrackingRefBased/>
  <w15:docId w15:val="{9ADC67ED-49B4-45EE-AEE5-67ACB8A38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2BC"/>
    <w:pPr>
      <w:jc w:val="left"/>
    </w:pPr>
    <w:rPr>
      <w:rFonts w:ascii="Times New Roman" w:hAnsi="Times New Roman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6A74"/>
    <w:pPr>
      <w:keepNext/>
      <w:keepLines/>
      <w:widowControl w:val="0"/>
      <w:spacing w:before="40" w:after="0"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86A74"/>
    <w:rPr>
      <w:rFonts w:ascii="Times New Roman" w:eastAsiaTheme="majorEastAsia" w:hAnsi="Times New Roman" w:cstheme="majorBidi"/>
      <w:iCs/>
      <w:color w:val="000000" w:themeColor="text1"/>
      <w:sz w:val="24"/>
    </w:rPr>
  </w:style>
  <w:style w:type="paragraph" w:styleId="Header">
    <w:name w:val="header"/>
    <w:basedOn w:val="Normal"/>
    <w:link w:val="HeaderChar"/>
    <w:uiPriority w:val="99"/>
    <w:unhideWhenUsed/>
    <w:rsid w:val="00837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2BC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837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2BC"/>
    <w:rPr>
      <w:rFonts w:ascii="Times New Roman" w:hAnsi="Times New Roman"/>
      <w:color w:val="000000" w:themeColor="text1"/>
      <w:sz w:val="24"/>
    </w:rPr>
  </w:style>
  <w:style w:type="paragraph" w:styleId="ListParagraph">
    <w:name w:val="List Paragraph"/>
    <w:basedOn w:val="Normal"/>
    <w:uiPriority w:val="34"/>
    <w:qFormat/>
    <w:rsid w:val="007E12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5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www.marketingcharts.com/charts/unfamiliarity-with-electric-vehicle-technolog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rketingcharts.com/charts/unfamiliarity-with-electric-vehicle-technology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Xu</dc:creator>
  <cp:keywords/>
  <dc:description/>
  <cp:lastModifiedBy>Derek Nguyen</cp:lastModifiedBy>
  <cp:revision>6</cp:revision>
  <dcterms:created xsi:type="dcterms:W3CDTF">2022-06-02T06:09:00Z</dcterms:created>
  <dcterms:modified xsi:type="dcterms:W3CDTF">2023-03-12T03:01:00Z</dcterms:modified>
</cp:coreProperties>
</file>